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BB2B08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 мере</w:t>
      </w:r>
      <w:r w:rsidRPr="009604B1">
        <w:t xml:space="preserve"> 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градње соларних панела за производњу електричне енергије на породичним кућама</w:t>
      </w:r>
      <w:r w:rsidR="00BB2B08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на Јавни пози</w:t>
      </w:r>
      <w:r w:rsidR="00BB2B08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 xml:space="preserve">в </w:t>
      </w:r>
      <w:r w:rsidR="00CE704B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>3/21</w:t>
      </w:r>
      <w:bookmarkStart w:id="0" w:name="_GoBack"/>
      <w:bookmarkEnd w:id="0"/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/пелет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 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подносиоца  ће се вршити у складу са </w:t>
      </w:r>
      <w:r w:rsidR="009604B1">
        <w:rPr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за избор 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</w:t>
      </w:r>
      <w:r w:rsidR="00BB2B0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3C9F" w:rsidRDefault="00823C9F" w:rsidP="00CB7E8C">
      <w:pPr>
        <w:spacing w:after="0" w:line="240" w:lineRule="auto"/>
      </w:pPr>
      <w:r>
        <w:separator/>
      </w:r>
    </w:p>
  </w:endnote>
  <w:endnote w:type="continuationSeparator" w:id="0">
    <w:p w:rsidR="00823C9F" w:rsidRDefault="00823C9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3C9F" w:rsidRDefault="00823C9F" w:rsidP="00CB7E8C">
      <w:pPr>
        <w:spacing w:after="0" w:line="240" w:lineRule="auto"/>
      </w:pPr>
      <w:r>
        <w:separator/>
      </w:r>
    </w:p>
  </w:footnote>
  <w:footnote w:type="continuationSeparator" w:id="0">
    <w:p w:rsidR="00823C9F" w:rsidRDefault="00823C9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23C9F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1A69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B2B08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CE704B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A5246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AA4B7-18A5-47DD-8439-475F0C2AE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Windows korisnik</cp:lastModifiedBy>
  <cp:revision>5</cp:revision>
  <cp:lastPrinted>2021-08-06T05:54:00Z</cp:lastPrinted>
  <dcterms:created xsi:type="dcterms:W3CDTF">2021-12-24T10:57:00Z</dcterms:created>
  <dcterms:modified xsi:type="dcterms:W3CDTF">2022-05-11T07:21:00Z</dcterms:modified>
</cp:coreProperties>
</file>